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067432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067432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67432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067432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067432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067432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067432">
        <w:rPr>
          <w:rFonts w:ascii="Times New Roman" w:hAnsi="Times New Roman"/>
          <w:sz w:val="20"/>
          <w:szCs w:val="24"/>
        </w:rPr>
        <w:t>Venkatapur</w:t>
      </w:r>
      <w:proofErr w:type="spellEnd"/>
      <w:r w:rsidRPr="00067432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067432">
        <w:rPr>
          <w:rFonts w:ascii="Times New Roman" w:hAnsi="Times New Roman"/>
          <w:sz w:val="20"/>
          <w:szCs w:val="24"/>
        </w:rPr>
        <w:t>Ghatkesar</w:t>
      </w:r>
      <w:proofErr w:type="spellEnd"/>
      <w:r w:rsidRPr="00067432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067432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067432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067432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7432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1E450F37" w14:textId="66246E31" w:rsidR="008561B4" w:rsidRPr="0060039E" w:rsidRDefault="008561B4" w:rsidP="00D27651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60039E">
        <w:rPr>
          <w:rFonts w:ascii="Times New Roman" w:hAnsi="Times New Roman" w:cs="Times New Roman"/>
          <w:sz w:val="24"/>
          <w:szCs w:val="24"/>
        </w:rPr>
        <w:t>Name of the Course</w:t>
      </w:r>
      <w:r w:rsidRPr="0060039E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60039E">
        <w:rPr>
          <w:rFonts w:ascii="Times New Roman" w:hAnsi="Times New Roman" w:cs="Times New Roman"/>
          <w:b/>
          <w:sz w:val="24"/>
          <w:szCs w:val="24"/>
        </w:rPr>
        <w:t>ELECTRICAL AND ELECTRONICS ENGINEERING</w:t>
      </w:r>
    </w:p>
    <w:p w14:paraId="0554B8E0" w14:textId="1C562486" w:rsidR="008561B4" w:rsidRPr="0060039E" w:rsidRDefault="008561B4" w:rsidP="00D27651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0039E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60039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60039E">
        <w:rPr>
          <w:rFonts w:ascii="Times New Roman" w:hAnsi="Times New Roman" w:cs="Times New Roman"/>
          <w:b/>
          <w:color w:val="FF0000"/>
          <w:sz w:val="24"/>
          <w:szCs w:val="24"/>
        </w:rPr>
        <w:t>Dr.</w:t>
      </w:r>
      <w:r w:rsidR="008A7B3D" w:rsidRPr="0060039E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. </w:t>
      </w:r>
      <w:r w:rsidR="006F633C" w:rsidRPr="0060039E">
        <w:rPr>
          <w:rFonts w:ascii="Times New Roman" w:hAnsi="Times New Roman" w:cs="Times New Roman"/>
          <w:b/>
          <w:color w:val="FF0000"/>
          <w:sz w:val="24"/>
          <w:szCs w:val="24"/>
        </w:rPr>
        <w:t>RAVIKANTH</w:t>
      </w:r>
      <w:r w:rsidR="008A7B3D" w:rsidRPr="0060039E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6F633C" w:rsidRPr="0060039E">
        <w:rPr>
          <w:rFonts w:ascii="Times New Roman" w:hAnsi="Times New Roman" w:cs="Times New Roman"/>
          <w:b/>
          <w:color w:val="FF0000"/>
          <w:sz w:val="24"/>
          <w:szCs w:val="24"/>
        </w:rPr>
        <w:t>RAJU</w:t>
      </w:r>
    </w:p>
    <w:p w14:paraId="42F66415" w14:textId="5964A682" w:rsidR="00BD6158" w:rsidRPr="0060039E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60039E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60039E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41592127" w14:textId="77777777" w:rsidR="00D27651" w:rsidRPr="00E422FC" w:rsidRDefault="00D27651" w:rsidP="00D27651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422FC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Pr="00E422FC">
        <w:rPr>
          <w:rFonts w:ascii="Times New Roman" w:hAnsi="Times New Roman" w:cs="Times New Roman"/>
          <w:bCs/>
          <w:sz w:val="24"/>
          <w:szCs w:val="24"/>
        </w:rPr>
        <w:t>After completion of this course the students will be able to:</w:t>
      </w:r>
    </w:p>
    <w:p w14:paraId="1359AEC9" w14:textId="77777777" w:rsidR="00D27651" w:rsidRPr="00E422FC" w:rsidRDefault="00D27651" w:rsidP="00D27651">
      <w:pPr>
        <w:spacing w:after="0" w:line="240" w:lineRule="auto"/>
        <w:ind w:firstLine="720"/>
        <w:rPr>
          <w:rFonts w:ascii="Times New Roman" w:hAnsi="Times New Roman" w:cs="Times New Roman"/>
          <w:color w:val="757575"/>
          <w:sz w:val="14"/>
          <w:szCs w:val="24"/>
          <w:shd w:val="clear" w:color="auto" w:fill="F4F4F4"/>
        </w:rPr>
      </w:pPr>
    </w:p>
    <w:p w14:paraId="729311C9" w14:textId="77777777" w:rsidR="00D27651" w:rsidRPr="00E422FC" w:rsidRDefault="00D27651" w:rsidP="00D27651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E422FC">
        <w:rPr>
          <w:rFonts w:ascii="Times New Roman" w:hAnsi="Times New Roman" w:cs="Times New Roman"/>
          <w:color w:val="000000"/>
          <w:sz w:val="24"/>
          <w:szCs w:val="24"/>
        </w:rPr>
        <w:t>Understand the operating principles of major electronic devices, circuit models and connection to the physical operation of the devices.</w:t>
      </w:r>
    </w:p>
    <w:p w14:paraId="0F1E31C7" w14:textId="77777777" w:rsidR="00D27651" w:rsidRPr="00E422FC" w:rsidRDefault="00D27651" w:rsidP="00D27651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E422FC">
        <w:rPr>
          <w:rFonts w:ascii="Times New Roman" w:hAnsi="Times New Roman" w:cs="Times New Roman"/>
          <w:color w:val="000000"/>
          <w:sz w:val="24"/>
          <w:szCs w:val="24"/>
        </w:rPr>
        <w:t xml:space="preserve"> Apply this knowledge to the analysis and design of basic circuits as well as to organize, </w:t>
      </w:r>
      <w:proofErr w:type="spellStart"/>
      <w:r w:rsidRPr="00E422FC">
        <w:rPr>
          <w:rFonts w:ascii="Times New Roman" w:hAnsi="Times New Roman" w:cs="Times New Roman"/>
          <w:color w:val="000000"/>
          <w:sz w:val="24"/>
          <w:szCs w:val="24"/>
        </w:rPr>
        <w:t>analyzes</w:t>
      </w:r>
      <w:proofErr w:type="spellEnd"/>
      <w:r w:rsidRPr="00E422FC">
        <w:rPr>
          <w:rFonts w:ascii="Times New Roman" w:hAnsi="Times New Roman" w:cs="Times New Roman"/>
          <w:color w:val="000000"/>
          <w:sz w:val="24"/>
          <w:szCs w:val="24"/>
        </w:rPr>
        <w:t>, and interprets data.</w:t>
      </w:r>
    </w:p>
    <w:p w14:paraId="1468462F" w14:textId="77777777" w:rsidR="00D27651" w:rsidRPr="00E422FC" w:rsidRDefault="00D27651" w:rsidP="00D27651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E422FC">
        <w:rPr>
          <w:rFonts w:ascii="Times New Roman" w:hAnsi="Times New Roman" w:cs="Times New Roman"/>
          <w:color w:val="000000"/>
          <w:sz w:val="24"/>
          <w:szCs w:val="24"/>
        </w:rPr>
        <w:t xml:space="preserve"> Identify, formulates, and solves hardware engineering problems and outcomes in the part of electronic devices and circuits.</w:t>
      </w:r>
    </w:p>
    <w:p w14:paraId="7F5936F6" w14:textId="77777777" w:rsidR="00D27651" w:rsidRPr="00E422FC" w:rsidRDefault="00D27651" w:rsidP="00D27651">
      <w:pPr>
        <w:pStyle w:val="ListParagraph"/>
        <w:numPr>
          <w:ilvl w:val="0"/>
          <w:numId w:val="4"/>
        </w:numPr>
        <w:spacing w:after="0" w:line="240" w:lineRule="auto"/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E422FC">
        <w:rPr>
          <w:rFonts w:ascii="Times New Roman" w:hAnsi="Times New Roman" w:cs="Times New Roman"/>
          <w:color w:val="000000"/>
          <w:sz w:val="24"/>
          <w:szCs w:val="24"/>
        </w:rPr>
        <w:t xml:space="preserve">Understand the categories in the field of solid state materials and energy bands and </w:t>
      </w:r>
      <w:proofErr w:type="spellStart"/>
      <w:r w:rsidRPr="00E422FC">
        <w:rPr>
          <w:rFonts w:ascii="Times New Roman" w:hAnsi="Times New Roman" w:cs="Times New Roman"/>
          <w:color w:val="000000"/>
          <w:sz w:val="24"/>
          <w:szCs w:val="24"/>
        </w:rPr>
        <w:t>analyzing</w:t>
      </w:r>
      <w:proofErr w:type="spellEnd"/>
      <w:r w:rsidRPr="00E422FC">
        <w:rPr>
          <w:rFonts w:ascii="Times New Roman" w:hAnsi="Times New Roman" w:cs="Times New Roman"/>
          <w:color w:val="000000"/>
          <w:sz w:val="24"/>
          <w:szCs w:val="24"/>
        </w:rPr>
        <w:t xml:space="preserve"> the characteristics of semiconductor components like diode.</w:t>
      </w:r>
    </w:p>
    <w:p w14:paraId="1C9E7CEC" w14:textId="77777777" w:rsidR="00D27651" w:rsidRPr="00E422FC" w:rsidRDefault="00D27651" w:rsidP="00D27651">
      <w:pPr>
        <w:pStyle w:val="ListParagraph"/>
        <w:numPr>
          <w:ilvl w:val="0"/>
          <w:numId w:val="4"/>
        </w:numPr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422FC">
        <w:rPr>
          <w:rFonts w:ascii="Times New Roman" w:hAnsi="Times New Roman" w:cs="Times New Roman"/>
          <w:color w:val="000000"/>
          <w:sz w:val="24"/>
          <w:szCs w:val="24"/>
        </w:rPr>
        <w:t>Know the complete internal structure of PN junction and types of bias.</w:t>
      </w:r>
    </w:p>
    <w:p w14:paraId="0285AAC8" w14:textId="77777777" w:rsidR="00DB36BC" w:rsidRPr="00067432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067432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067432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67432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067432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067432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067432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06743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067432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067432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067432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067432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067432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067432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067432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067432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EC65A7" w:rsidRPr="00067432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EC65A7" w:rsidRPr="00067432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EC65A7" w:rsidRPr="0075644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77777777" w:rsidR="00EC65A7" w:rsidRPr="0075644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77777777" w:rsidR="00EC65A7" w:rsidRPr="0075644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77777777" w:rsidR="00EC65A7" w:rsidRPr="0075644B" w:rsidRDefault="00EC65A7" w:rsidP="00EC65A7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7777777" w:rsidR="00EC65A7" w:rsidRPr="0075644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77777777" w:rsidR="00EC65A7" w:rsidRPr="0075644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EC65A7" w:rsidRPr="0075644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EC65A7" w:rsidRPr="0075644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77777777" w:rsidR="00EC65A7" w:rsidRPr="0075644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7777777" w:rsidR="00EC65A7" w:rsidRPr="0075644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77777777" w:rsidR="00EC65A7" w:rsidRPr="0075644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77777777" w:rsidR="00EC65A7" w:rsidRPr="0075644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3A7413B" w14:textId="47184D24" w:rsidR="00EC65A7" w:rsidRPr="00067432" w:rsidRDefault="00D70B9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24BBBB1A" w14:textId="365E88BD" w:rsidR="00EC65A7" w:rsidRPr="00067432" w:rsidRDefault="00D70B9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7AB29A6E" w14:textId="71540E29" w:rsidR="00EC65A7" w:rsidRPr="00067432" w:rsidRDefault="00D70B9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067432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EC65A7" w:rsidRPr="00067432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77777777" w:rsidR="00EC65A7" w:rsidRPr="0075644B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2A33422" w14:textId="59CFDC9D" w:rsidR="00EC65A7" w:rsidRPr="00067432" w:rsidRDefault="00D70B9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607AE086" w14:textId="043012DD" w:rsidR="00EC65A7" w:rsidRPr="00067432" w:rsidRDefault="00D70B9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E2C46D8" w14:textId="3FC1AEE7" w:rsidR="00EC65A7" w:rsidRPr="00067432" w:rsidRDefault="00D70B9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067432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EC65A7" w:rsidRPr="00067432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77777777" w:rsidR="00EC65A7" w:rsidRPr="0075644B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39CC7D" w14:textId="7D8F64A9" w:rsidR="00EC65A7" w:rsidRPr="00067432" w:rsidRDefault="00D70B9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721CAC49" w14:textId="7B8708E6" w:rsidR="00EC65A7" w:rsidRPr="00067432" w:rsidRDefault="00D70B9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21710F60" w14:textId="67294B2C" w:rsidR="00EC65A7" w:rsidRPr="00067432" w:rsidRDefault="00D70B9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067432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EC65A7" w:rsidRPr="00067432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77777777" w:rsidR="00EC65A7" w:rsidRPr="0075644B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  <w:bookmarkStart w:id="0" w:name="_GoBack"/>
            <w:bookmarkEnd w:id="0"/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765759AB" w14:textId="3738A56A" w:rsidR="00EC65A7" w:rsidRPr="00067432" w:rsidRDefault="00D70B9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17952B68" w14:textId="2BAF166E" w:rsidR="00EC65A7" w:rsidRPr="00067432" w:rsidRDefault="00D70B9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4213276" w14:textId="4520BC93" w:rsidR="00EC65A7" w:rsidRPr="00067432" w:rsidRDefault="00D70B9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067432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EC65A7" w:rsidRPr="00067432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77777777" w:rsidR="00EC65A7" w:rsidRPr="0075644B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77777777" w:rsidR="00EC65A7" w:rsidRPr="0075644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75644B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02C39BF9" w14:textId="013E66A7" w:rsidR="00EC65A7" w:rsidRPr="00067432" w:rsidRDefault="00D70B9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vAlign w:val="center"/>
          </w:tcPr>
          <w:p w14:paraId="655DEC1D" w14:textId="48B1D672" w:rsidR="00EC65A7" w:rsidRPr="00067432" w:rsidRDefault="00D70B9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CC56BC6" w14:textId="56752F14" w:rsidR="00EC65A7" w:rsidRPr="00067432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</w:tr>
      <w:tr w:rsidR="00EC65A7" w:rsidRPr="00067432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067432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067432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EC65A7" w:rsidRPr="00067432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599C826C" w:rsidR="00EC65A7" w:rsidRPr="00067432" w:rsidRDefault="0082220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54D69B58" w:rsidR="00EC65A7" w:rsidRPr="00067432" w:rsidRDefault="0082220A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2BA28C7F" w:rsidR="00EC65A7" w:rsidRPr="00067432" w:rsidRDefault="0082220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66297405" w:rsidR="00EC65A7" w:rsidRPr="00067432" w:rsidRDefault="0082220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03B7A56F" w:rsidR="00EC65A7" w:rsidRPr="00067432" w:rsidRDefault="0082220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6B4A8E71" w:rsidR="00EC65A7" w:rsidRPr="00067432" w:rsidRDefault="0082220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206B44D0" w:rsidR="00EC65A7" w:rsidRPr="00067432" w:rsidRDefault="0082220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4CD8CF3D" w:rsidR="00EC65A7" w:rsidRPr="00067432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067432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62D1A6C5" w:rsidR="00EC65A7" w:rsidRPr="00067432" w:rsidRDefault="0082220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00A0E876" w:rsidR="00EC65A7" w:rsidRPr="00067432" w:rsidRDefault="0082220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vAlign w:val="center"/>
          </w:tcPr>
          <w:p w14:paraId="248378F9" w14:textId="5648866E" w:rsidR="00EC65A7" w:rsidRPr="00067432" w:rsidRDefault="0082220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049D528D" w14:textId="145ED4FE" w:rsidR="00EC65A7" w:rsidRPr="00067432" w:rsidRDefault="0082220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4B0C09D2" w14:textId="31E3E9AA" w:rsidR="00EC65A7" w:rsidRPr="00067432" w:rsidRDefault="0082220A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</w:tbl>
    <w:p w14:paraId="52E9788F" w14:textId="67437584" w:rsidR="003A5487" w:rsidRPr="00067432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50942138" w14:textId="36AE031C" w:rsidR="00C5300E" w:rsidRPr="00121104" w:rsidRDefault="00C5300E" w:rsidP="00C5300E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5DCB3F3A" w14:textId="77777777" w:rsidR="00C5300E" w:rsidRPr="00121104" w:rsidRDefault="00C5300E" w:rsidP="00C5300E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594584C3" w14:textId="77777777" w:rsidR="00C5300E" w:rsidRPr="00121104" w:rsidRDefault="00C5300E" w:rsidP="00C5300E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5B030DDF" w14:textId="77777777" w:rsidR="00C5300E" w:rsidRPr="00121104" w:rsidRDefault="00C5300E" w:rsidP="00C5300E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F380678" w14:textId="77777777" w:rsidR="00C5300E" w:rsidRPr="00121104" w:rsidRDefault="00C5300E" w:rsidP="00C5300E">
      <w:pPr>
        <w:rPr>
          <w:rFonts w:ascii="Times New Roman" w:hAnsi="Times New Roman" w:cs="Times New Roman"/>
          <w:b/>
          <w:sz w:val="24"/>
          <w:szCs w:val="24"/>
        </w:rPr>
      </w:pPr>
    </w:p>
    <w:p w14:paraId="435CF6FF" w14:textId="77777777" w:rsidR="00C5300E" w:rsidRPr="00121104" w:rsidRDefault="00C5300E" w:rsidP="00C5300E">
      <w:pPr>
        <w:ind w:left="2160" w:firstLine="72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4169565E" w14:textId="160B74FF" w:rsidR="005F52B2" w:rsidRPr="00067432" w:rsidRDefault="005F52B2" w:rsidP="00C5300E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sectPr w:rsidR="005F52B2" w:rsidRPr="00067432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7242A69" w14:textId="77777777" w:rsidR="007F46EE" w:rsidRDefault="007F46EE" w:rsidP="00BA668C">
      <w:pPr>
        <w:spacing w:after="0" w:line="240" w:lineRule="auto"/>
      </w:pPr>
      <w:r>
        <w:separator/>
      </w:r>
    </w:p>
  </w:endnote>
  <w:endnote w:type="continuationSeparator" w:id="0">
    <w:p w14:paraId="623FE816" w14:textId="77777777" w:rsidR="007F46EE" w:rsidRDefault="007F46EE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820E2DB" w14:textId="77777777" w:rsidR="007F46EE" w:rsidRDefault="007F46EE" w:rsidP="00BA668C">
      <w:pPr>
        <w:spacing w:after="0" w:line="240" w:lineRule="auto"/>
      </w:pPr>
      <w:r>
        <w:separator/>
      </w:r>
    </w:p>
  </w:footnote>
  <w:footnote w:type="continuationSeparator" w:id="0">
    <w:p w14:paraId="5AFCB1FD" w14:textId="77777777" w:rsidR="007F46EE" w:rsidRDefault="007F46EE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45143E"/>
    <w:multiLevelType w:val="hybridMultilevel"/>
    <w:tmpl w:val="923A5A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6743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68C8"/>
    <w:rsid w:val="00293C6C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6312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E01F6"/>
    <w:rsid w:val="005E3543"/>
    <w:rsid w:val="005F4F20"/>
    <w:rsid w:val="005F52B2"/>
    <w:rsid w:val="0060039E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5644B"/>
    <w:rsid w:val="00771E1B"/>
    <w:rsid w:val="00780ECE"/>
    <w:rsid w:val="007860D2"/>
    <w:rsid w:val="007915F6"/>
    <w:rsid w:val="007A7B9D"/>
    <w:rsid w:val="007B532F"/>
    <w:rsid w:val="007F46EE"/>
    <w:rsid w:val="00821096"/>
    <w:rsid w:val="0082220A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77507"/>
    <w:rsid w:val="00987C4A"/>
    <w:rsid w:val="009A00B4"/>
    <w:rsid w:val="009D1BFB"/>
    <w:rsid w:val="009D3C81"/>
    <w:rsid w:val="009E4889"/>
    <w:rsid w:val="00A04EBA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E47C7"/>
    <w:rsid w:val="00BF4021"/>
    <w:rsid w:val="00BF4EA4"/>
    <w:rsid w:val="00C5300E"/>
    <w:rsid w:val="00C56898"/>
    <w:rsid w:val="00C71474"/>
    <w:rsid w:val="00C814E9"/>
    <w:rsid w:val="00C97212"/>
    <w:rsid w:val="00CA4464"/>
    <w:rsid w:val="00CA70E3"/>
    <w:rsid w:val="00CB5A47"/>
    <w:rsid w:val="00CE211D"/>
    <w:rsid w:val="00CF3AD3"/>
    <w:rsid w:val="00D10A06"/>
    <w:rsid w:val="00D27651"/>
    <w:rsid w:val="00D31143"/>
    <w:rsid w:val="00D35226"/>
    <w:rsid w:val="00D66473"/>
    <w:rsid w:val="00D6754B"/>
    <w:rsid w:val="00D70B90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E7F4F"/>
    <w:rsid w:val="00DF6101"/>
    <w:rsid w:val="00E16EA5"/>
    <w:rsid w:val="00E37507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6571"/>
    <w:rsid w:val="00F602DB"/>
    <w:rsid w:val="00F67702"/>
    <w:rsid w:val="00F848F8"/>
    <w:rsid w:val="00F85375"/>
    <w:rsid w:val="00FA73E8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89</cp:revision>
  <cp:lastPrinted>2022-03-30T04:18:00Z</cp:lastPrinted>
  <dcterms:created xsi:type="dcterms:W3CDTF">2022-07-20T05:07:00Z</dcterms:created>
  <dcterms:modified xsi:type="dcterms:W3CDTF">2022-07-23T05:12:00Z</dcterms:modified>
</cp:coreProperties>
</file>